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02"/>
        </w:numPr>
        <w:pStyle w:val="Compact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  <w:pStyle w:val="Compact"/>
      </w:pP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.</w:t>
      </w:r>
    </w:p>
    <w:p>
      <w:pPr>
        <w:numPr>
          <w:ilvl w:val="0"/>
          <w:numId w:val="1002"/>
        </w:numPr>
        <w:pStyle w:val="Compact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</w:p>
    <w:p>
      <w:pPr>
        <w:numPr>
          <w:ilvl w:val="0"/>
          <w:numId w:val="1002"/>
        </w:numPr>
        <w:pStyle w:val="Compact"/>
      </w:pPr>
      <w:r>
        <w:t xml:space="preserve">Найти в текстовом файле указанную строку символов позволяет команда grep.</w:t>
      </w:r>
    </w:p>
    <w:p>
      <w:pPr>
        <w:numPr>
          <w:ilvl w:val="0"/>
          <w:numId w:val="1002"/>
        </w:numPr>
        <w:pStyle w:val="Compact"/>
      </w:pPr>
      <w:r>
        <w:t xml:space="preserve">Команда df показывает размер каждого смонтированного раздела диска.</w:t>
      </w:r>
    </w:p>
    <w:p>
      <w:pPr>
        <w:numPr>
          <w:ilvl w:val="0"/>
          <w:numId w:val="1002"/>
        </w:numPr>
        <w:pStyle w:val="Compact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02"/>
        </w:numPr>
        <w:pStyle w:val="Compact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numPr>
          <w:ilvl w:val="0"/>
          <w:numId w:val="1002"/>
        </w:numPr>
        <w:pStyle w:val="Compact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.</w:t>
      </w:r>
    </w:p>
    <w:p>
      <w:pPr>
        <w:numPr>
          <w:ilvl w:val="0"/>
          <w:numId w:val="1002"/>
        </w:numPr>
        <w:pStyle w:val="Compact"/>
      </w:pPr>
      <w:r>
        <w:t xml:space="preserve">Команда ps используется для получения информации о процессах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Я записал в файл file.txt названия файлов, содержащихся в каталоге /etc. Затем дописал в этот же файл названия файлов, содержащихся в моем домашнем каталоге. (рис. fig. 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исал в файл названия файлов каталога file.tx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ал в файл названия файлов каталога file.txt</w:t>
      </w:r>
    </w:p>
    <w:p>
      <w:pPr>
        <w:numPr>
          <w:ilvl w:val="0"/>
          <w:numId w:val="1004"/>
        </w:numPr>
        <w:pStyle w:val="Compact"/>
      </w:pPr>
      <w:r>
        <w:t xml:space="preserve">Вывел имена всех файлов из file.txt, имеющих расширение .conf (рис. fig. 2), после чего записал их в новый текстовой файл conf.txt. (рис. fig. 3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вел имена всех файлов из file.txt, имеющих расширение .conf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ел имена всех файлов из file.txt, имеющих расширение .conf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исал полученные имена в новый текстовой файл conf.tx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ал полученные имена в новый текстовой файл conf.txt</w:t>
      </w:r>
    </w:p>
    <w:p>
      <w:pPr>
        <w:numPr>
          <w:ilvl w:val="0"/>
          <w:numId w:val="1005"/>
        </w:numPr>
        <w:pStyle w:val="Compact"/>
      </w:pPr>
      <w:r>
        <w:t xml:space="preserve">Определил, какие файлы в вашем домашнем каталоге имеют имена, начинавшиеся с символа c. (рис. fig. 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Файлы домашнего каталога начинающиеся на с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домашнего каталога начинающиеся на с</w:t>
      </w:r>
    </w:p>
    <w:p>
      <w:pPr>
        <w:numPr>
          <w:ilvl w:val="0"/>
          <w:numId w:val="1006"/>
        </w:numPr>
        <w:pStyle w:val="Compact"/>
      </w:pPr>
      <w:r>
        <w:t xml:space="preserve">Вывел на экран (по странично) имена файлов из каталога /etc, начинающиеся с символа h. (рис. fig. 5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мена файлов из каталога /etc, начинающиеся с символа h.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ена файлов из каталога /etc, начинающиеся с символа h.</w:t>
      </w:r>
    </w:p>
    <w:p>
      <w:pPr>
        <w:numPr>
          <w:ilvl w:val="0"/>
          <w:numId w:val="1007"/>
        </w:numPr>
        <w:pStyle w:val="Compact"/>
      </w:pPr>
      <w:r>
        <w:t xml:space="preserve">Запустил в фоновом режиме процесс, который будет записывать в файл ~/logfile файлы, имена которых начинаются с log. (рис. fig. 6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онового процесса записи файлов на log в logfile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фонового процесса записи файлов на log в logfile</w:t>
      </w:r>
    </w:p>
    <w:p>
      <w:pPr>
        <w:numPr>
          <w:ilvl w:val="0"/>
          <w:numId w:val="1008"/>
        </w:numPr>
        <w:pStyle w:val="Compact"/>
      </w:pPr>
      <w:r>
        <w:t xml:space="preserve">Удалил файл ~/logfile. (рис. fig. 7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далил файл ~/logfile.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ил файл ~/logfile.</w:t>
      </w:r>
    </w:p>
    <w:p>
      <w:pPr>
        <w:numPr>
          <w:ilvl w:val="0"/>
          <w:numId w:val="1009"/>
        </w:numPr>
        <w:pStyle w:val="Compact"/>
      </w:pPr>
      <w:r>
        <w:t xml:space="preserve">Запустил из консоли в фоновом режиме редактор gedit. (рис. fig. 8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тил из консоли в фоновом режиме редактор gedit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тил из консоли в фоновом режиме редактор gedit</w:t>
      </w:r>
    </w:p>
    <w:p>
      <w:pPr>
        <w:numPr>
          <w:ilvl w:val="0"/>
          <w:numId w:val="1010"/>
        </w:numPr>
        <w:pStyle w:val="Compact"/>
      </w:pPr>
      <w:r>
        <w:t xml:space="preserve">Определил идентификатор процесса gedit, используя команду ps, конвейер и фильтр grep. (рис. fig. 9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Определил идентификатор процесса gedit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ределил идентификатор процесса gedit</w:t>
      </w:r>
    </w:p>
    <w:p>
      <w:pPr>
        <w:numPr>
          <w:ilvl w:val="0"/>
          <w:numId w:val="1011"/>
        </w:numPr>
        <w:pStyle w:val="Compact"/>
      </w:pPr>
      <w:r>
        <w:t xml:space="preserve">Прочел справку (man) команды kill (рис. fig. 10), после чего использовал её для завершения процесса gedit. (рис. fig. 11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чел справку (man) команды kill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чел справку (man) команды kill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спользовал kill для завершения процесса gedit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л kill для завершения процесса gedit</w:t>
      </w:r>
    </w:p>
    <w:p>
      <w:pPr>
        <w:numPr>
          <w:ilvl w:val="0"/>
          <w:numId w:val="1012"/>
        </w:numPr>
        <w:pStyle w:val="Compact"/>
      </w:pPr>
      <w:r>
        <w:t xml:space="preserve">Выполнил команды df (рис. fig. 12) и du (рис. fig. 13), предварительно получив более подробную информацию об этих командах, с помощью команды man. (рис. fig. 14) (рис. fig. 15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полнил команду df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ил команду df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полнил команду du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ил команду du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правка команды df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команды df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правка команды du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равка команды du</w:t>
      </w:r>
    </w:p>
    <w:p>
      <w:pPr>
        <w:numPr>
          <w:ilvl w:val="0"/>
          <w:numId w:val="1013"/>
        </w:numPr>
        <w:pStyle w:val="Compact"/>
      </w:pPr>
      <w:r>
        <w:t xml:space="preserve">Воспользовавшись справкой команды find (рис. fig. 16), вывел имена всех директорий, имеющихся в моем домашнем каталоге. (рис. fig. 17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правка команды find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равка команды find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вел имена всех директорий, имеющихся в моем домашнем каталоге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вел имена всех директорий, имеющихся в моем домашнем каталоге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ся с инструментами поиска файлов и фильтрации текстовых данных, а также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5"/>
    <w:bookmarkStart w:id="7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 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файловый дескриптор 2.</w:t>
      </w:r>
    </w:p>
    <w:p>
      <w:pPr>
        <w:numPr>
          <w:ilvl w:val="0"/>
          <w:numId w:val="1015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перация &gt; используется для перенаправлнеи ввода/вывода, а &gt;&gt; используется как перенаправлнение в режиме добавлнеия.</w:t>
      </w:r>
    </w:p>
    <w:p>
      <w:pPr>
        <w:numPr>
          <w:ilvl w:val="0"/>
          <w:numId w:val="1016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 торых результат работы предыдущей команды передаётся последующей.</w:t>
      </w:r>
    </w:p>
    <w:p>
      <w:pPr>
        <w:numPr>
          <w:ilvl w:val="0"/>
          <w:numId w:val="1017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Выполняющаяся программа называется в Linux процессом. Все процессы система регистрирует в таблице процессов, присваивая каждому уникальный номер — идентификатор процесса.</w:t>
      </w:r>
      <w:r>
        <w:t xml:space="preserve"> </w:t>
      </w: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8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Каждому процессу Linux или Unix или выполняемой программе, автоматически присваивается идентификационный номер уникального процесса (PID). PID автоматически присваивает номер для каждого процесса в системе.</w:t>
      </w:r>
      <w:r>
        <w:t xml:space="preserve"> </w:t>
      </w:r>
      <w:r>
        <w:t xml:space="preserve">GID– это идентификационный номер группы данного процесса. Допустимые идентификаторы групп указываются в файле/ etc / group и в поле GID файла/е tc / passwd . Когда процесс запускается, его GID устанавливается равным GID родительского процесса.</w:t>
      </w:r>
    </w:p>
    <w:p>
      <w:pPr>
        <w:numPr>
          <w:ilvl w:val="0"/>
          <w:numId w:val="1019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20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htop аналог top.</w:t>
      </w:r>
      <w:r>
        <w:t xml:space="preserve"> </w:t>
      </w:r>
      <w:r>
        <w:t xml:space="preserve">Top показывает все запущенные процессы и выводит важную информацию о нагрузке на производительные мощности компьютера или сервера. Также эта утилита даёт возможность завершить ненужные процессы.</w:t>
      </w:r>
      <w:r>
        <w:t xml:space="preserve"> </w:t>
      </w:r>
      <w:r>
        <w:t xml:space="preserve">Htop – просмотрщик процессов подобный top, но позволяющий прокручивать список процессов вертикально и горизонтально, чтобы видеть их полные параметры запуска. Управление процессами (остановка, изменение приоритета) может выполняться без ручного ввода их идентификаторов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характеристику команде поиска файлов. Приведите примеры ис- 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  <w:r>
        <w:t xml:space="preserve"> </w:t>
      </w:r>
      <w:r>
        <w:t xml:space="preserve">Для примера: Вывести на экран имена файлов из вашего домашнего каталога и его подкаталогов, начинающихся на f: find ~ -name “f*” -print</w:t>
      </w:r>
    </w:p>
    <w:p>
      <w:pPr>
        <w:numPr>
          <w:ilvl w:val="0"/>
          <w:numId w:val="1022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grep ~ f* - показывает строки во всех файлах в вашем домашнем каталоге с именами, начинающимися на f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df -h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C помощью команды du -s</w:t>
      </w:r>
    </w:p>
    <w:p>
      <w:pPr>
        <w:numPr>
          <w:ilvl w:val="0"/>
          <w:numId w:val="1025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kill [номер задачи]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олгин Иван Алексеевич</dc:creator>
  <dc:language>ru-RU</dc:language>
  <cp:keywords/>
  <dcterms:created xsi:type="dcterms:W3CDTF">2023-03-18T14:37:27Z</dcterms:created>
  <dcterms:modified xsi:type="dcterms:W3CDTF">2023-03-18T14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 -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